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A3A12" w14:textId="6DCB1A82" w:rsidR="00C224F0" w:rsidRPr="00C224F0" w:rsidRDefault="00C224F0">
      <w:pPr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…………………………….</w:t>
      </w:r>
      <w:r w:rsidRPr="00C224F0">
        <w:rPr>
          <w:rFonts w:ascii="Times New Roman" w:hAnsi="Times New Roman" w:cs="Times New Roman"/>
        </w:rPr>
        <w:tab/>
      </w:r>
      <w:r w:rsidRPr="00C224F0">
        <w:rPr>
          <w:rFonts w:ascii="Times New Roman" w:hAnsi="Times New Roman" w:cs="Times New Roman"/>
        </w:rPr>
        <w:tab/>
      </w:r>
      <w:r w:rsidRPr="00C224F0">
        <w:rPr>
          <w:rFonts w:ascii="Times New Roman" w:hAnsi="Times New Roman" w:cs="Times New Roman"/>
        </w:rPr>
        <w:tab/>
      </w:r>
      <w:r w:rsidR="004C5FE3">
        <w:rPr>
          <w:rFonts w:ascii="Times New Roman" w:hAnsi="Times New Roman" w:cs="Times New Roman"/>
        </w:rPr>
        <w:tab/>
      </w:r>
      <w:r w:rsidR="004C5FE3">
        <w:rPr>
          <w:rFonts w:ascii="Times New Roman" w:hAnsi="Times New Roman" w:cs="Times New Roman"/>
        </w:rPr>
        <w:tab/>
      </w:r>
      <w:r w:rsidR="00853811" w:rsidRPr="00853811">
        <w:rPr>
          <w:rFonts w:ascii="Times New Roman" w:hAnsi="Times New Roman" w:cs="Times New Roman"/>
          <w:i/>
          <w:iCs/>
          <w:color w:val="002060"/>
        </w:rPr>
        <w:t>miejscowość</w:t>
      </w:r>
      <w:r w:rsidR="004C5FE3">
        <w:rPr>
          <w:rFonts w:ascii="Times New Roman" w:hAnsi="Times New Roman" w:cs="Times New Roman"/>
        </w:rPr>
        <w:t>, dn. ……………r.</w:t>
      </w:r>
    </w:p>
    <w:p w14:paraId="24D29098" w14:textId="77777777" w:rsidR="00C224F0" w:rsidRPr="00C224F0" w:rsidRDefault="00C224F0">
      <w:pPr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…………………………….</w:t>
      </w:r>
    </w:p>
    <w:p w14:paraId="3D01D8B5" w14:textId="77777777" w:rsidR="00C224F0" w:rsidRPr="00C224F0" w:rsidRDefault="00C224F0" w:rsidP="00C224F0">
      <w:pPr>
        <w:spacing w:after="0" w:line="240" w:lineRule="auto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…………………………….</w:t>
      </w:r>
    </w:p>
    <w:p w14:paraId="0AE36828" w14:textId="77777777" w:rsidR="00C224F0" w:rsidRPr="00C224F0" w:rsidRDefault="00C224F0">
      <w:pPr>
        <w:rPr>
          <w:rFonts w:ascii="Times New Roman" w:hAnsi="Times New Roman" w:cs="Times New Roman"/>
          <w:i/>
          <w:sz w:val="16"/>
          <w:szCs w:val="16"/>
        </w:rPr>
      </w:pPr>
      <w:r w:rsidRPr="00C224F0">
        <w:rPr>
          <w:rFonts w:ascii="Times New Roman" w:hAnsi="Times New Roman" w:cs="Times New Roman"/>
          <w:i/>
          <w:sz w:val="16"/>
          <w:szCs w:val="16"/>
        </w:rPr>
        <w:t>(Dane jednostki)</w:t>
      </w:r>
    </w:p>
    <w:p w14:paraId="511F762F" w14:textId="77777777" w:rsidR="00C224F0" w:rsidRPr="00C224F0" w:rsidRDefault="00C224F0">
      <w:pPr>
        <w:rPr>
          <w:rFonts w:ascii="Times New Roman" w:hAnsi="Times New Roman" w:cs="Times New Roman"/>
        </w:rPr>
      </w:pPr>
    </w:p>
    <w:p w14:paraId="5E15BA05" w14:textId="6C86E7E6" w:rsidR="00C224F0" w:rsidRPr="00C224F0" w:rsidRDefault="00853811" w:rsidP="00853811">
      <w:pPr>
        <w:ind w:left="538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ię i nazwisko K</w:t>
      </w:r>
      <w:r w:rsidR="00220E2B">
        <w:rPr>
          <w:rFonts w:ascii="Times New Roman" w:hAnsi="Times New Roman" w:cs="Times New Roman"/>
        </w:rPr>
        <w:t>ierownik</w:t>
      </w:r>
      <w:r>
        <w:rPr>
          <w:rFonts w:ascii="Times New Roman" w:hAnsi="Times New Roman" w:cs="Times New Roman"/>
        </w:rPr>
        <w:t>a</w:t>
      </w:r>
      <w:r w:rsidR="00220E2B">
        <w:rPr>
          <w:rFonts w:ascii="Times New Roman" w:hAnsi="Times New Roman" w:cs="Times New Roman"/>
        </w:rPr>
        <w:t xml:space="preserve"> Pracowni</w:t>
      </w:r>
    </w:p>
    <w:p w14:paraId="028E334D" w14:textId="77777777" w:rsidR="00C224F0" w:rsidRPr="00C224F0" w:rsidRDefault="00C224F0" w:rsidP="0030476C">
      <w:pPr>
        <w:spacing w:after="0"/>
        <w:ind w:left="5387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Instytut</w:t>
      </w:r>
      <w:r w:rsidR="00EF4015">
        <w:rPr>
          <w:rFonts w:ascii="Times New Roman" w:hAnsi="Times New Roman" w:cs="Times New Roman"/>
        </w:rPr>
        <w:t>u</w:t>
      </w:r>
      <w:r w:rsidRPr="00C224F0">
        <w:rPr>
          <w:rFonts w:ascii="Times New Roman" w:hAnsi="Times New Roman" w:cs="Times New Roman"/>
        </w:rPr>
        <w:t xml:space="preserve"> Chemii Organicznej </w:t>
      </w:r>
    </w:p>
    <w:p w14:paraId="2452D084" w14:textId="77777777" w:rsidR="00C224F0" w:rsidRDefault="00C224F0" w:rsidP="0030476C">
      <w:pPr>
        <w:spacing w:after="0"/>
        <w:ind w:left="5387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Polskiej Akademii Nauk</w:t>
      </w:r>
    </w:p>
    <w:p w14:paraId="18160CA2" w14:textId="77777777" w:rsidR="00EF4015" w:rsidRDefault="00EF4015" w:rsidP="0030476C">
      <w:pPr>
        <w:spacing w:after="0"/>
        <w:ind w:left="538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l. Kasprzaka 44/52</w:t>
      </w:r>
    </w:p>
    <w:p w14:paraId="20EF6192" w14:textId="77777777" w:rsidR="00EF4015" w:rsidRPr="00C224F0" w:rsidRDefault="00EF4015" w:rsidP="0030476C">
      <w:pPr>
        <w:spacing w:after="0"/>
        <w:ind w:left="538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1-224 Warszawa</w:t>
      </w:r>
    </w:p>
    <w:p w14:paraId="5339C582" w14:textId="77777777" w:rsidR="00853811" w:rsidRDefault="00853811" w:rsidP="00853811">
      <w:pPr>
        <w:jc w:val="both"/>
        <w:rPr>
          <w:rFonts w:ascii="Times New Roman" w:hAnsi="Times New Roman" w:cs="Times New Roman"/>
        </w:rPr>
      </w:pPr>
    </w:p>
    <w:p w14:paraId="3DE53894" w14:textId="77777777" w:rsidR="00853811" w:rsidRDefault="00853811" w:rsidP="00853811">
      <w:pPr>
        <w:jc w:val="both"/>
        <w:rPr>
          <w:rFonts w:ascii="Times New Roman" w:hAnsi="Times New Roman" w:cs="Times New Roman"/>
        </w:rPr>
      </w:pPr>
    </w:p>
    <w:p w14:paraId="53318AD3" w14:textId="77777777" w:rsidR="00853811" w:rsidRDefault="00B503B7" w:rsidP="00853811">
      <w:pPr>
        <w:jc w:val="both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 xml:space="preserve">Zwracam się </w:t>
      </w:r>
      <w:r w:rsidR="00C224F0" w:rsidRPr="00C224F0">
        <w:rPr>
          <w:rFonts w:ascii="Times New Roman" w:hAnsi="Times New Roman" w:cs="Times New Roman"/>
        </w:rPr>
        <w:t xml:space="preserve">z prośbą </w:t>
      </w:r>
      <w:r w:rsidRPr="00C224F0">
        <w:rPr>
          <w:rFonts w:ascii="Times New Roman" w:hAnsi="Times New Roman" w:cs="Times New Roman"/>
        </w:rPr>
        <w:t xml:space="preserve">o możliwość wykonania pomiarów </w:t>
      </w:r>
      <w:r w:rsidR="00C224F0" w:rsidRPr="00853811">
        <w:rPr>
          <w:rFonts w:ascii="Times New Roman" w:hAnsi="Times New Roman" w:cs="Times New Roman"/>
          <w:i/>
          <w:color w:val="002060"/>
          <w:sz w:val="24"/>
          <w:szCs w:val="24"/>
        </w:rPr>
        <w:t>(rodzaj pomiarów)</w:t>
      </w:r>
      <w:r w:rsidR="00853811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 </w:t>
      </w:r>
      <w:r w:rsidRPr="00C224F0">
        <w:rPr>
          <w:rFonts w:ascii="Times New Roman" w:hAnsi="Times New Roman" w:cs="Times New Roman"/>
        </w:rPr>
        <w:t>w</w:t>
      </w:r>
      <w:r w:rsidR="00853811">
        <w:rPr>
          <w:rFonts w:ascii="Times New Roman" w:hAnsi="Times New Roman" w:cs="Times New Roman"/>
        </w:rPr>
        <w:t xml:space="preserve"> </w:t>
      </w:r>
      <w:r w:rsidR="00C224F0" w:rsidRPr="00C224F0">
        <w:rPr>
          <w:rFonts w:ascii="Times New Roman" w:hAnsi="Times New Roman" w:cs="Times New Roman"/>
        </w:rPr>
        <w:t>Laboratorium Analizy Substancji Bioaktywnych</w:t>
      </w:r>
      <w:r w:rsidR="00853811">
        <w:rPr>
          <w:rFonts w:ascii="Times New Roman" w:hAnsi="Times New Roman" w:cs="Times New Roman"/>
        </w:rPr>
        <w:t xml:space="preserve"> </w:t>
      </w:r>
      <w:r w:rsidR="00AE210A">
        <w:rPr>
          <w:rFonts w:ascii="Times New Roman" w:hAnsi="Times New Roman" w:cs="Times New Roman"/>
        </w:rPr>
        <w:t>–</w:t>
      </w:r>
      <w:r w:rsidR="00853811">
        <w:rPr>
          <w:rFonts w:ascii="Times New Roman" w:hAnsi="Times New Roman" w:cs="Times New Roman"/>
        </w:rPr>
        <w:t xml:space="preserve"> </w:t>
      </w:r>
      <w:r w:rsidR="00AE210A">
        <w:rPr>
          <w:rFonts w:ascii="Times New Roman" w:hAnsi="Times New Roman" w:cs="Times New Roman"/>
        </w:rPr>
        <w:t xml:space="preserve">Pracownia </w:t>
      </w:r>
      <w:r w:rsidR="00853811" w:rsidRPr="00853811">
        <w:rPr>
          <w:rFonts w:ascii="Times New Roman" w:hAnsi="Times New Roman" w:cs="Times New Roman"/>
          <w:i/>
          <w:iCs/>
          <w:color w:val="002060"/>
        </w:rPr>
        <w:t>(nazwa pracowni)</w:t>
      </w:r>
      <w:r w:rsidR="00AE210A">
        <w:rPr>
          <w:rFonts w:ascii="Times New Roman" w:hAnsi="Times New Roman" w:cs="Times New Roman"/>
        </w:rPr>
        <w:t>.</w:t>
      </w:r>
      <w:r w:rsidR="00C224F0" w:rsidRPr="00C224F0">
        <w:rPr>
          <w:rFonts w:ascii="Times New Roman" w:hAnsi="Times New Roman" w:cs="Times New Roman"/>
        </w:rPr>
        <w:t xml:space="preserve"> </w:t>
      </w:r>
    </w:p>
    <w:p w14:paraId="71908668" w14:textId="3BDEE9FF" w:rsidR="00853811" w:rsidRDefault="00B503B7" w:rsidP="00853811">
      <w:pPr>
        <w:jc w:val="both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Upoważniam Państwa do</w:t>
      </w:r>
      <w:r w:rsidR="00853811">
        <w:rPr>
          <w:rFonts w:ascii="Times New Roman" w:hAnsi="Times New Roman" w:cs="Times New Roman"/>
        </w:rPr>
        <w:t xml:space="preserve"> </w:t>
      </w:r>
      <w:r w:rsidRPr="00C224F0">
        <w:rPr>
          <w:rFonts w:ascii="Times New Roman" w:hAnsi="Times New Roman" w:cs="Times New Roman"/>
        </w:rPr>
        <w:t xml:space="preserve"> wystawienia fa</w:t>
      </w:r>
      <w:r w:rsidR="00C224F0" w:rsidRPr="00C224F0">
        <w:rPr>
          <w:rFonts w:ascii="Times New Roman" w:hAnsi="Times New Roman" w:cs="Times New Roman"/>
        </w:rPr>
        <w:t xml:space="preserve">ktury VAT bez naszego podpisu. </w:t>
      </w:r>
    </w:p>
    <w:p w14:paraId="7C3E89A7" w14:textId="79EDF3D2" w:rsidR="00036B28" w:rsidRDefault="00853811" w:rsidP="0085381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świadczam, że z</w:t>
      </w:r>
      <w:r w:rsidR="00B503B7" w:rsidRPr="00C224F0">
        <w:rPr>
          <w:rFonts w:ascii="Times New Roman" w:hAnsi="Times New Roman" w:cs="Times New Roman"/>
        </w:rPr>
        <w:t>a wykonane usługi będziemy regulowa</w:t>
      </w:r>
      <w:r w:rsidR="00C224F0" w:rsidRPr="00C224F0">
        <w:rPr>
          <w:rFonts w:ascii="Times New Roman" w:hAnsi="Times New Roman" w:cs="Times New Roman"/>
        </w:rPr>
        <w:t xml:space="preserve">ć należności w ciągu 14 dni od </w:t>
      </w:r>
      <w:r w:rsidR="00B503B7" w:rsidRPr="00C224F0">
        <w:rPr>
          <w:rFonts w:ascii="Times New Roman" w:hAnsi="Times New Roman" w:cs="Times New Roman"/>
        </w:rPr>
        <w:t>daty otrzymania faktury, wystaw</w:t>
      </w:r>
      <w:r w:rsidR="00C224F0" w:rsidRPr="00C224F0">
        <w:rPr>
          <w:rFonts w:ascii="Times New Roman" w:hAnsi="Times New Roman" w:cs="Times New Roman"/>
        </w:rPr>
        <w:t xml:space="preserve">ionej na </w:t>
      </w:r>
      <w:r w:rsidR="00B503B7" w:rsidRPr="00C224F0">
        <w:rPr>
          <w:rFonts w:ascii="Times New Roman" w:hAnsi="Times New Roman" w:cs="Times New Roman"/>
        </w:rPr>
        <w:t xml:space="preserve">podstawie obowiązującego cennika. </w:t>
      </w:r>
    </w:p>
    <w:p w14:paraId="39B918FA" w14:textId="77777777" w:rsidR="00853811" w:rsidRPr="00C224F0" w:rsidRDefault="00853811" w:rsidP="00C224F0">
      <w:pPr>
        <w:ind w:firstLine="708"/>
        <w:jc w:val="both"/>
        <w:rPr>
          <w:rFonts w:ascii="Times New Roman" w:hAnsi="Times New Roman" w:cs="Times New Roman"/>
        </w:rPr>
      </w:pPr>
    </w:p>
    <w:p w14:paraId="0633C6A1" w14:textId="20DDB9A5" w:rsidR="00C224F0" w:rsidRPr="00C224F0" w:rsidRDefault="00C224F0" w:rsidP="00C224F0">
      <w:pPr>
        <w:spacing w:after="0"/>
        <w:jc w:val="both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 xml:space="preserve">Dane </w:t>
      </w:r>
      <w:r w:rsidR="00853811">
        <w:rPr>
          <w:rFonts w:ascii="Times New Roman" w:hAnsi="Times New Roman" w:cs="Times New Roman"/>
        </w:rPr>
        <w:t xml:space="preserve">płatnika </w:t>
      </w:r>
      <w:r w:rsidRPr="00C224F0">
        <w:rPr>
          <w:rFonts w:ascii="Times New Roman" w:hAnsi="Times New Roman" w:cs="Times New Roman"/>
        </w:rPr>
        <w:t>do faktury</w:t>
      </w:r>
      <w:r w:rsidR="00853811">
        <w:rPr>
          <w:rFonts w:ascii="Times New Roman" w:hAnsi="Times New Roman" w:cs="Times New Roman"/>
        </w:rPr>
        <w:t xml:space="preserve"> VAT</w:t>
      </w:r>
    </w:p>
    <w:p w14:paraId="0034FFFD" w14:textId="77777777" w:rsidR="00853811" w:rsidRPr="00C224F0" w:rsidRDefault="00853811" w:rsidP="00853811">
      <w:pPr>
        <w:spacing w:after="0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…………………………</w:t>
      </w:r>
      <w:r>
        <w:rPr>
          <w:rFonts w:ascii="Times New Roman" w:hAnsi="Times New Roman" w:cs="Times New Roman"/>
        </w:rPr>
        <w:t>………..</w:t>
      </w:r>
      <w:r w:rsidRPr="00C224F0">
        <w:rPr>
          <w:rFonts w:ascii="Times New Roman" w:hAnsi="Times New Roman" w:cs="Times New Roman"/>
        </w:rPr>
        <w:t>……….</w:t>
      </w:r>
    </w:p>
    <w:p w14:paraId="675D4535" w14:textId="77777777" w:rsidR="00853811" w:rsidRPr="00C224F0" w:rsidRDefault="00853811" w:rsidP="00853811">
      <w:pPr>
        <w:spacing w:after="0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…………………………</w:t>
      </w:r>
      <w:r>
        <w:rPr>
          <w:rFonts w:ascii="Times New Roman" w:hAnsi="Times New Roman" w:cs="Times New Roman"/>
        </w:rPr>
        <w:t>………..</w:t>
      </w:r>
      <w:r w:rsidRPr="00C224F0">
        <w:rPr>
          <w:rFonts w:ascii="Times New Roman" w:hAnsi="Times New Roman" w:cs="Times New Roman"/>
        </w:rPr>
        <w:t>……….</w:t>
      </w:r>
    </w:p>
    <w:p w14:paraId="70ABEAA6" w14:textId="05BBD300" w:rsidR="00C224F0" w:rsidRPr="00C224F0" w:rsidRDefault="00C224F0" w:rsidP="00C224F0">
      <w:pPr>
        <w:spacing w:after="0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…………………………</w:t>
      </w:r>
      <w:r w:rsidR="00853811">
        <w:rPr>
          <w:rFonts w:ascii="Times New Roman" w:hAnsi="Times New Roman" w:cs="Times New Roman"/>
        </w:rPr>
        <w:t>………..</w:t>
      </w:r>
      <w:r w:rsidRPr="00C224F0">
        <w:rPr>
          <w:rFonts w:ascii="Times New Roman" w:hAnsi="Times New Roman" w:cs="Times New Roman"/>
        </w:rPr>
        <w:t>……….</w:t>
      </w:r>
    </w:p>
    <w:p w14:paraId="0EBDCB64" w14:textId="77777777" w:rsidR="00853811" w:rsidRDefault="00853811" w:rsidP="00853811">
      <w:pPr>
        <w:spacing w:after="0"/>
        <w:rPr>
          <w:rFonts w:ascii="Times New Roman" w:hAnsi="Times New Roman" w:cs="Times New Roman"/>
        </w:rPr>
      </w:pPr>
    </w:p>
    <w:p w14:paraId="2E620088" w14:textId="4CDF5613" w:rsidR="00853811" w:rsidRPr="00C224F0" w:rsidRDefault="00853811" w:rsidP="00853811">
      <w:pPr>
        <w:spacing w:after="0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NIP</w:t>
      </w:r>
      <w:r>
        <w:rPr>
          <w:rFonts w:ascii="Times New Roman" w:hAnsi="Times New Roman" w:cs="Times New Roman"/>
        </w:rPr>
        <w:t xml:space="preserve"> </w:t>
      </w:r>
      <w:r w:rsidRPr="00C224F0">
        <w:rPr>
          <w:rFonts w:ascii="Times New Roman" w:hAnsi="Times New Roman" w:cs="Times New Roman"/>
        </w:rPr>
        <w:t>………………………</w:t>
      </w:r>
      <w:r>
        <w:rPr>
          <w:rFonts w:ascii="Times New Roman" w:hAnsi="Times New Roman" w:cs="Times New Roman"/>
        </w:rPr>
        <w:t>………..</w:t>
      </w:r>
      <w:r w:rsidRPr="00C224F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</w:t>
      </w:r>
    </w:p>
    <w:p w14:paraId="451EB025" w14:textId="77777777" w:rsidR="00853811" w:rsidRDefault="00853811" w:rsidP="00C224F0">
      <w:pPr>
        <w:spacing w:after="0"/>
        <w:rPr>
          <w:rFonts w:ascii="Times New Roman" w:hAnsi="Times New Roman" w:cs="Times New Roman"/>
        </w:rPr>
      </w:pPr>
    </w:p>
    <w:p w14:paraId="0E55E522" w14:textId="4A6FAE8D" w:rsidR="00C224F0" w:rsidRPr="00C224F0" w:rsidRDefault="00C224F0" w:rsidP="00C224F0">
      <w:pPr>
        <w:spacing w:after="0"/>
        <w:rPr>
          <w:rFonts w:ascii="Times New Roman" w:hAnsi="Times New Roman" w:cs="Times New Roman"/>
        </w:rPr>
      </w:pPr>
      <w:r w:rsidRPr="00C224F0">
        <w:rPr>
          <w:rFonts w:ascii="Times New Roman" w:hAnsi="Times New Roman" w:cs="Times New Roman"/>
        </w:rPr>
        <w:t>Nr grantu</w:t>
      </w:r>
      <w:r w:rsidR="00853811">
        <w:rPr>
          <w:rFonts w:ascii="Times New Roman" w:hAnsi="Times New Roman" w:cs="Times New Roman"/>
        </w:rPr>
        <w:t xml:space="preserve">/projektu </w:t>
      </w:r>
      <w:r w:rsidRPr="00C224F0">
        <w:rPr>
          <w:rFonts w:ascii="Times New Roman" w:hAnsi="Times New Roman" w:cs="Times New Roman"/>
        </w:rPr>
        <w:t>…………………</w:t>
      </w:r>
      <w:r w:rsidR="004C5FE3">
        <w:rPr>
          <w:rFonts w:ascii="Times New Roman" w:hAnsi="Times New Roman" w:cs="Times New Roman"/>
        </w:rPr>
        <w:t>……</w:t>
      </w:r>
    </w:p>
    <w:p w14:paraId="688A5FCD" w14:textId="77777777" w:rsidR="00853811" w:rsidRDefault="00853811" w:rsidP="00C224F0">
      <w:pPr>
        <w:spacing w:after="0"/>
        <w:rPr>
          <w:rFonts w:ascii="Times New Roman" w:hAnsi="Times New Roman" w:cs="Times New Roman"/>
        </w:rPr>
      </w:pPr>
    </w:p>
    <w:p w14:paraId="1C2198DC" w14:textId="77777777" w:rsidR="00C224F0" w:rsidRDefault="00C224F0"/>
    <w:p w14:paraId="4FF20304" w14:textId="77777777" w:rsidR="00C224F0" w:rsidRDefault="00C224F0"/>
    <w:p w14:paraId="126A9B27" w14:textId="77777777" w:rsidR="00C224F0" w:rsidRDefault="00C224F0"/>
    <w:p w14:paraId="1ECEF3D2" w14:textId="77777777" w:rsidR="00C224F0" w:rsidRDefault="00C224F0"/>
    <w:p w14:paraId="046C922A" w14:textId="77777777" w:rsidR="00AE4DF1" w:rsidRDefault="00AE4DF1"/>
    <w:sectPr w:rsidR="00AE4D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7Y0NTcGUgYmFko6SsGpxcWZ+XkgBYa1AMzCMqMsAAAA"/>
  </w:docVars>
  <w:rsids>
    <w:rsidRoot w:val="00642DD6"/>
    <w:rsid w:val="00036B28"/>
    <w:rsid w:val="001A6E72"/>
    <w:rsid w:val="00220E2B"/>
    <w:rsid w:val="0030476C"/>
    <w:rsid w:val="004C5FE3"/>
    <w:rsid w:val="005E440D"/>
    <w:rsid w:val="00642DD6"/>
    <w:rsid w:val="00853811"/>
    <w:rsid w:val="008C14F7"/>
    <w:rsid w:val="00AD0DF1"/>
    <w:rsid w:val="00AE210A"/>
    <w:rsid w:val="00AE4DF1"/>
    <w:rsid w:val="00B503B7"/>
    <w:rsid w:val="00C224F0"/>
    <w:rsid w:val="00E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30ACF4"/>
  <w15:docId w15:val="{53058B14-84D2-4431-89AD-0CD78821D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B503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98</Words>
  <Characters>638</Characters>
  <Application>Microsoft Office Word</Application>
  <DocSecurity>0</DocSecurity>
  <Lines>22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O PAN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Butkiewicz</dc:creator>
  <cp:keywords/>
  <dc:description/>
  <cp:lastModifiedBy>Marcin</cp:lastModifiedBy>
  <cp:revision>11</cp:revision>
  <dcterms:created xsi:type="dcterms:W3CDTF">2017-04-06T09:02:00Z</dcterms:created>
  <dcterms:modified xsi:type="dcterms:W3CDTF">2023-09-29T12:32:00Z</dcterms:modified>
</cp:coreProperties>
</file>